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3D0C540F" w:rsidR="006C5D2D" w:rsidRDefault="00191F09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bookmarkStart w:id="0" w:name="_Hlk485902054"/>
      <w:bookmarkEnd w:id="0"/>
      <w:r>
        <w:rPr>
          <w:noProof/>
        </w:rPr>
        <w:drawing>
          <wp:anchor distT="0" distB="0" distL="114300" distR="114300" simplePos="0" relativeHeight="251684352" behindDoc="1" locked="0" layoutInCell="1" allowOverlap="1" wp14:anchorId="1D018B02" wp14:editId="7B379EBF">
            <wp:simplePos x="0" y="0"/>
            <wp:positionH relativeFrom="column">
              <wp:posOffset>45720</wp:posOffset>
            </wp:positionH>
            <wp:positionV relativeFrom="paragraph">
              <wp:posOffset>-29637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165BC038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3D9E7F72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A10395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511169">
        <w:rPr>
          <w:rFonts w:ascii="Franklin Gothic Demi" w:eastAsia="Franklin Gothic Demi" w:hAnsi="Franklin Gothic Demi" w:cs="Franklin Gothic Demi"/>
          <w:sz w:val="60"/>
          <w:szCs w:val="60"/>
        </w:rPr>
        <w:t xml:space="preserve">Professional 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>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61D4932E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716A7D3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191F09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834075">
        <w:rPr>
          <w:rFonts w:ascii="Franklin Gothic Demi" w:eastAsia="Franklin Gothic Demi" w:hAnsi="Franklin Gothic Demi" w:cs="Franklin Gothic Demi"/>
          <w:sz w:val="36"/>
          <w:szCs w:val="36"/>
        </w:rPr>
        <w:t>8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08239C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08239C" w:rsidRPr="0008239C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8E7B80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C245E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0E1C2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910DE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6682B6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6EF63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040E5C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7BC8D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EDE761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F6791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02E106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CB39B7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AED1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9B308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5EA456A4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616A0D">
        <w:rPr>
          <w:rFonts w:ascii="Franklin Gothic Demi" w:hAnsi="Franklin Gothic Demi"/>
          <w:sz w:val="16"/>
          <w:szCs w:val="16"/>
        </w:rPr>
        <w:t>5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A10395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A10395">
        <w:rPr>
          <w:rFonts w:ascii="Franklin Gothic Demi" w:hAnsi="Franklin Gothic Demi"/>
          <w:sz w:val="16"/>
          <w:szCs w:val="16"/>
        </w:rPr>
        <w:t xml:space="preserve">Professional </w:t>
      </w:r>
    </w:p>
    <w:p w14:paraId="5061CBD5" w14:textId="08955944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3407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64E576A0" w:rsidR="001E5CE8" w:rsidRPr="005D72C0" w:rsidRDefault="00191F09" w:rsidP="00A10835">
      <w:pPr>
        <w:spacing w:line="173" w:lineRule="exact"/>
        <w:rPr>
          <w:rFonts w:cs="Franklin Gothic Book"/>
        </w:rPr>
      </w:pPr>
      <w:r w:rsidRPr="00191F09">
        <w:rPr>
          <w:rFonts w:ascii="Franklin Gothic Book" w:hAnsi="Franklin Gothic Book" w:cs="FranklinGothicBook"/>
          <w:color w:val="FF0000"/>
          <w:sz w:val="16"/>
          <w:szCs w:val="16"/>
        </w:rPr>
        <w:t>*</w:t>
      </w:r>
      <w:r w:rsidR="00834075">
        <w:rPr>
          <w:rFonts w:ascii="Franklin Gothic Book" w:hAnsi="Franklin Gothic Book" w:cs="FranklinGothicBook"/>
          <w:color w:val="FF0000"/>
          <w:sz w:val="16"/>
          <w:szCs w:val="16"/>
        </w:rPr>
        <w:t>Includes</w:t>
      </w:r>
      <w:r w:rsidRPr="00191F09">
        <w:rPr>
          <w:rFonts w:ascii="Franklin Gothic Book" w:hAnsi="Franklin Gothic Book" w:cs="FranklinGothicBook"/>
          <w:color w:val="FF0000"/>
          <w:sz w:val="16"/>
          <w:szCs w:val="16"/>
        </w:rPr>
        <w:t xml:space="preserve"> Registered Professional Network (RPN) credentials and wallet card</w:t>
      </w:r>
      <w:r w:rsidRPr="00191F09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.   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C54A45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0A53DD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41BDAB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6DCCB95" w14:textId="71FBC829" w:rsidR="00A10395" w:rsidRDefault="000A53DD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834075">
        <w:rPr>
          <w:rFonts w:ascii="Franklin Gothic Book" w:hAnsi="Franklin Gothic Book" w:cs="FranklinGothicBook"/>
          <w:color w:val="000000"/>
          <w:sz w:val="16"/>
          <w:szCs w:val="16"/>
        </w:rPr>
        <w:t>June 4-8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F7B022C" w14:textId="39F9CF1E" w:rsidR="00A10395" w:rsidRDefault="000A53DD" w:rsidP="00A1039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992716844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10395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 xml:space="preserve"> Marabella, Trinidad (</w:t>
      </w:r>
      <w:r w:rsidR="00834075">
        <w:rPr>
          <w:rFonts w:ascii="Franklin Gothic Book" w:hAnsi="Franklin Gothic Book" w:cs="FranklinGothicBook"/>
          <w:color w:val="000000"/>
          <w:sz w:val="16"/>
          <w:szCs w:val="16"/>
        </w:rPr>
        <w:t>Oct. 8-12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88B18D2" w14:textId="77777777" w:rsidR="00A10395" w:rsidRDefault="00A10395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3F8B7901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64AE03A9" w14:textId="6879FCC4" w:rsidR="00834075" w:rsidRDefault="00834075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 Enrollment closes one month prior to the course start date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738B8556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</w:t>
      </w:r>
      <w:r w:rsidR="00A10395">
        <w:rPr>
          <w:rFonts w:ascii="Franklin Gothic Book" w:hAnsi="Franklin Gothic Book" w:cs="FranklinGothicBook"/>
          <w:color w:val="000000"/>
          <w:sz w:val="16"/>
          <w:szCs w:val="16"/>
        </w:rPr>
        <w:t>re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3359DC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2D6916B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39A245B" w14:textId="3B719847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FEBBC7E" w14:textId="61AADDBA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3090BFF" w14:textId="77777777" w:rsidR="00191F09" w:rsidRDefault="00191F09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8600792" w14:textId="77777777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0ED986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75DC33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47E0DC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29EB805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1" w:name="_Hlk485902120"/>
      <w:r w:rsidR="00191F09" w:rsidRPr="00191F09">
        <w:t xml:space="preserve"> </w:t>
      </w:r>
      <w:r w:rsidR="00191F09">
        <w:t xml:space="preserve">CVD: </w:t>
      </w:r>
      <w:sdt>
        <w:sdtPr>
          <w:id w:val="-1830752741"/>
          <w:placeholder>
            <w:docPart w:val="3F2CB003F1AF44E1BFE61CCF47C22B60"/>
          </w:placeholder>
          <w:showingPlcHdr/>
          <w:text/>
        </w:sdtPr>
        <w:sdtEndPr/>
        <w:sdtContent>
          <w:r w:rsidR="00191F09" w:rsidRPr="00F7242B">
            <w:rPr>
              <w:color w:val="BFBFBF" w:themeColor="background1" w:themeShade="BF"/>
            </w:rPr>
            <w:t>Security Code</w:t>
          </w:r>
        </w:sdtContent>
      </w:sdt>
      <w:bookmarkEnd w:id="1"/>
    </w:p>
    <w:p w14:paraId="4B48D577" w14:textId="28C18604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7FD530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191F09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43AE7CCE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191F09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5AA5A872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91F09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264C3C40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191F09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191F09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191F09" w:rsidRPr="00995033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191F09" w:rsidRPr="00995033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191F09" w:rsidRPr="00995033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6113DBD7" w14:textId="77777777" w:rsidR="00191F09" w:rsidRDefault="00191F09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55B021F7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E34A6" w14:textId="77777777" w:rsidR="000A53DD" w:rsidRDefault="000A53DD" w:rsidP="008F7DBA">
      <w:r>
        <w:separator/>
      </w:r>
    </w:p>
  </w:endnote>
  <w:endnote w:type="continuationSeparator" w:id="0">
    <w:p w14:paraId="47014ADF" w14:textId="77777777" w:rsidR="000A53DD" w:rsidRDefault="000A53D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4889BB34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1889760" cy="182880"/>
              <wp:effectExtent l="0" t="0" r="15240" b="7620"/>
              <wp:wrapTight wrapText="bothSides">
                <wp:wrapPolygon edited="0">
                  <wp:start x="0" y="0"/>
                  <wp:lineTo x="0" y="20250"/>
                  <wp:lineTo x="21556" y="20250"/>
                  <wp:lineTo x="21556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9760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03F97816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191F09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48.8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" filled="f" stroked="f">
              <v:textbox inset="0,0,0,0">
                <w:txbxContent>
                  <w:p w14:paraId="191DA22F" w14:textId="03F97816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191F09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F35D6" w14:textId="77777777" w:rsidR="000A53DD" w:rsidRDefault="000A53DD" w:rsidP="008F7DBA">
      <w:r>
        <w:separator/>
      </w:r>
    </w:p>
  </w:footnote>
  <w:footnote w:type="continuationSeparator" w:id="0">
    <w:p w14:paraId="43B85376" w14:textId="77777777" w:rsidR="000A53DD" w:rsidRDefault="000A53D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TA+CxYW3qdntbYMMatnu3siODNeoKnVeyfZLRaI9owF3t0YBpvbSSwto83Je0uJxM0Dv8olrCxqYa5sMTKhPAA==" w:salt="NxE1hem5BB37bRJINGmzPQ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239C"/>
    <w:rsid w:val="000831C8"/>
    <w:rsid w:val="000A53DD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91F09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511010"/>
    <w:rsid w:val="00511169"/>
    <w:rsid w:val="005453B9"/>
    <w:rsid w:val="00575413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34075"/>
    <w:rsid w:val="0088279E"/>
    <w:rsid w:val="00887B0D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395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E60A0"/>
    <w:rsid w:val="00C47565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3F2CB003F1AF44E1BFE61CCF47C22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159A8-DA5C-40F4-8A81-1E448C01DC6D}"/>
      </w:docPartPr>
      <w:docPartBody>
        <w:p w:rsidR="00663476" w:rsidRDefault="00782FE5" w:rsidP="00782FE5">
          <w:pPr>
            <w:pStyle w:val="3F2CB003F1AF44E1BFE61CCF47C22B60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10313D"/>
    <w:rsid w:val="001C5AAE"/>
    <w:rsid w:val="002D3B37"/>
    <w:rsid w:val="00361352"/>
    <w:rsid w:val="00374323"/>
    <w:rsid w:val="003C5715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63476"/>
    <w:rsid w:val="006B753E"/>
    <w:rsid w:val="006F4B8D"/>
    <w:rsid w:val="00741840"/>
    <w:rsid w:val="00782FE5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56DFF"/>
    <w:rsid w:val="00E8333E"/>
    <w:rsid w:val="00F563CD"/>
    <w:rsid w:val="00F745C7"/>
    <w:rsid w:val="00F86773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3F2CB003F1AF44E1BFE61CCF47C22B60">
    <w:name w:val="3F2CB003F1AF44E1BFE61CCF47C22B60"/>
    <w:rsid w:val="00782F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232F9-0564-4AB1-B668-568F00E3E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8</cp:revision>
  <dcterms:created xsi:type="dcterms:W3CDTF">2016-07-15T13:40:00Z</dcterms:created>
  <dcterms:modified xsi:type="dcterms:W3CDTF">2017-12-2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